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3BC0" w:rsidRDefault="00612AEC">
      <w:r w:rsidRPr="00612AEC"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320040</wp:posOffset>
            </wp:positionH>
            <wp:positionV relativeFrom="paragraph">
              <wp:posOffset>-297180</wp:posOffset>
            </wp:positionV>
            <wp:extent cx="5943600" cy="4668861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8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Principle #1</w:t>
      </w:r>
    </w:p>
    <w:p w:rsidR="00533667" w:rsidRDefault="00533667">
      <w:pPr>
        <w:spacing w:after="160" w:line="259" w:lineRule="auto"/>
        <w:jc w:val="left"/>
      </w:pPr>
      <w:r>
        <w:br w:type="page"/>
      </w:r>
    </w:p>
    <w:p w:rsidR="00533667" w:rsidRDefault="00533667">
      <w:r w:rsidRPr="00533667"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2860</wp:posOffset>
            </wp:positionH>
            <wp:positionV relativeFrom="paragraph">
              <wp:posOffset>60960</wp:posOffset>
            </wp:positionV>
            <wp:extent cx="5943600" cy="5413972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13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33667" w:rsidRDefault="00533667"/>
    <w:p w:rsidR="00533667" w:rsidRDefault="00533667"/>
    <w:p w:rsidR="00533667" w:rsidRDefault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Pr="00533667" w:rsidRDefault="00533667" w:rsidP="00533667"/>
    <w:p w:rsidR="00533667" w:rsidRDefault="00533667" w:rsidP="00533667"/>
    <w:p w:rsidR="00612AEC" w:rsidRDefault="00612AEC" w:rsidP="00533667"/>
    <w:p w:rsidR="00533667" w:rsidRDefault="00533667">
      <w:pPr>
        <w:spacing w:after="160" w:line="259" w:lineRule="auto"/>
        <w:jc w:val="left"/>
      </w:pPr>
      <w:r>
        <w:br w:type="page"/>
      </w:r>
    </w:p>
    <w:p w:rsidR="00533667" w:rsidRDefault="00533667" w:rsidP="00533667">
      <w:r>
        <w:lastRenderedPageBreak/>
        <w:t xml:space="preserve">Principle #2 </w:t>
      </w:r>
    </w:p>
    <w:p w:rsidR="00F86B03" w:rsidRDefault="00533667" w:rsidP="00533667">
      <w:r w:rsidRPr="00533667"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83820</wp:posOffset>
            </wp:positionH>
            <wp:positionV relativeFrom="paragraph">
              <wp:posOffset>434340</wp:posOffset>
            </wp:positionV>
            <wp:extent cx="5943600" cy="1707686"/>
            <wp:effectExtent l="0" t="0" r="0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7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86B03" w:rsidRPr="00F86B03" w:rsidRDefault="00F86B03" w:rsidP="00F86B03"/>
    <w:p w:rsidR="00F86B03" w:rsidRPr="00F86B03" w:rsidRDefault="00F86B03" w:rsidP="00F86B03"/>
    <w:p w:rsidR="00F86B03" w:rsidRPr="00F86B03" w:rsidRDefault="00F86B03" w:rsidP="00F86B03"/>
    <w:p w:rsidR="00F86B03" w:rsidRPr="00F86B03" w:rsidRDefault="00F86B03" w:rsidP="00F86B03"/>
    <w:p w:rsidR="00F86B03" w:rsidRPr="00F86B03" w:rsidRDefault="00F86B03" w:rsidP="00F86B03"/>
    <w:p w:rsidR="00F86B03" w:rsidRPr="00F86B03" w:rsidRDefault="00F86B03" w:rsidP="00F86B03"/>
    <w:p w:rsidR="00F86B03" w:rsidRPr="00F86B03" w:rsidRDefault="00F86B03" w:rsidP="00F86B03"/>
    <w:p w:rsidR="00F86B03" w:rsidRPr="00F86B03" w:rsidRDefault="00F86B03" w:rsidP="00F86B03"/>
    <w:p w:rsidR="00F86B03" w:rsidRPr="00F86B03" w:rsidRDefault="00F86B03" w:rsidP="00F86B03"/>
    <w:p w:rsidR="00F86B03" w:rsidRDefault="00F86B03" w:rsidP="00F86B03"/>
    <w:p w:rsidR="00F86B03" w:rsidRDefault="00F86B03" w:rsidP="00F86B03"/>
    <w:p w:rsidR="00533667" w:rsidRDefault="00F86B03" w:rsidP="00F86B03">
      <w:pPr>
        <w:tabs>
          <w:tab w:val="left" w:pos="2004"/>
        </w:tabs>
      </w:pPr>
      <w:r>
        <w:tab/>
      </w:r>
    </w:p>
    <w:p w:rsidR="00F86B03" w:rsidRDefault="00F86B03" w:rsidP="00F86B03">
      <w:pPr>
        <w:tabs>
          <w:tab w:val="left" w:pos="2004"/>
        </w:tabs>
      </w:pPr>
    </w:p>
    <w:p w:rsidR="00F86B03" w:rsidRDefault="00F86B03">
      <w:pPr>
        <w:spacing w:after="160" w:line="259" w:lineRule="auto"/>
        <w:jc w:val="left"/>
      </w:pPr>
      <w:r>
        <w:br w:type="page"/>
      </w:r>
    </w:p>
    <w:p w:rsidR="00742965" w:rsidRDefault="00F86B03" w:rsidP="00742965">
      <w:pPr>
        <w:tabs>
          <w:tab w:val="left" w:pos="2004"/>
        </w:tabs>
      </w:pPr>
      <w:r w:rsidRPr="00F86B03"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121920</wp:posOffset>
            </wp:positionH>
            <wp:positionV relativeFrom="paragraph">
              <wp:posOffset>358140</wp:posOffset>
            </wp:positionV>
            <wp:extent cx="5943600" cy="776213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6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42965">
        <w:t xml:space="preserve">Vision, </w:t>
      </w:r>
      <w:r>
        <w:t xml:space="preserve">Alignment </w:t>
      </w:r>
      <w:r w:rsidR="00742965">
        <w:t xml:space="preserve">&amp; </w:t>
      </w:r>
      <w:r>
        <w:t>Execution</w:t>
      </w:r>
    </w:p>
    <w:p w:rsidR="00742965" w:rsidRDefault="00742965">
      <w:pPr>
        <w:spacing w:after="160" w:line="259" w:lineRule="auto"/>
        <w:jc w:val="left"/>
      </w:pPr>
      <w:r>
        <w:br w:type="page"/>
      </w:r>
    </w:p>
    <w:p w:rsidR="0002313A" w:rsidRDefault="005B793F" w:rsidP="00742965">
      <w:pPr>
        <w:tabs>
          <w:tab w:val="left" w:pos="2004"/>
        </w:tabs>
      </w:pPr>
      <w:r w:rsidRPr="005B793F"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-60960</wp:posOffset>
            </wp:positionH>
            <wp:positionV relativeFrom="paragraph">
              <wp:posOffset>-533400</wp:posOffset>
            </wp:positionV>
            <wp:extent cx="5943600" cy="6357341"/>
            <wp:effectExtent l="0" t="0" r="0" b="571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57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Pr="0002313A" w:rsidRDefault="0002313A" w:rsidP="0002313A"/>
    <w:p w:rsidR="0002313A" w:rsidRDefault="0002313A" w:rsidP="0002313A"/>
    <w:p w:rsidR="0002313A" w:rsidRDefault="0002313A" w:rsidP="0002313A">
      <w:pPr>
        <w:tabs>
          <w:tab w:val="left" w:pos="1236"/>
        </w:tabs>
      </w:pPr>
      <w:r>
        <w:tab/>
      </w:r>
    </w:p>
    <w:p w:rsidR="0002313A" w:rsidRDefault="0002313A">
      <w:pPr>
        <w:spacing w:after="160" w:line="259" w:lineRule="auto"/>
        <w:jc w:val="left"/>
      </w:pPr>
      <w:r>
        <w:br w:type="page"/>
      </w:r>
    </w:p>
    <w:p w:rsidR="00F86B03" w:rsidRDefault="0002313A" w:rsidP="0002313A">
      <w:pPr>
        <w:tabs>
          <w:tab w:val="left" w:pos="1236"/>
        </w:tabs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205740</wp:posOffset>
            </wp:positionH>
            <wp:positionV relativeFrom="paragraph">
              <wp:posOffset>365760</wp:posOffset>
            </wp:positionV>
            <wp:extent cx="5943600" cy="3343275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esign APIs</w:t>
      </w:r>
    </w:p>
    <w:p w:rsidR="00B541C5" w:rsidRDefault="00B541C5">
      <w:pPr>
        <w:spacing w:after="160" w:line="259" w:lineRule="auto"/>
        <w:jc w:val="left"/>
      </w:pPr>
      <w:r>
        <w:br w:type="page"/>
      </w:r>
    </w:p>
    <w:p w:rsidR="00B541C5" w:rsidRDefault="00B541C5" w:rsidP="0002313A">
      <w:pPr>
        <w:tabs>
          <w:tab w:val="left" w:pos="1236"/>
        </w:tabs>
      </w:pPr>
      <w:r>
        <w:lastRenderedPageBreak/>
        <w:t>Publish</w:t>
      </w:r>
    </w:p>
    <w:p w:rsidR="0030358F" w:rsidRDefault="00B541C5" w:rsidP="0002313A">
      <w:pPr>
        <w:tabs>
          <w:tab w:val="left" w:pos="1236"/>
        </w:tabs>
      </w:pPr>
      <w:r>
        <w:rPr>
          <w:noProof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-121920</wp:posOffset>
            </wp:positionH>
            <wp:positionV relativeFrom="paragraph">
              <wp:posOffset>213360</wp:posOffset>
            </wp:positionV>
            <wp:extent cx="5943600" cy="3343275"/>
            <wp:effectExtent l="0" t="0" r="0" b="952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Pr="0030358F" w:rsidRDefault="0030358F" w:rsidP="0030358F"/>
    <w:p w:rsidR="0030358F" w:rsidRDefault="0030358F" w:rsidP="0030358F"/>
    <w:p w:rsidR="00B541C5" w:rsidRDefault="0030358F" w:rsidP="0030358F">
      <w:r>
        <w:t>Security</w:t>
      </w:r>
    </w:p>
    <w:p w:rsidR="0030358F" w:rsidRDefault="0030358F" w:rsidP="0030358F">
      <w:r>
        <w:rPr>
          <w:noProof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-167640</wp:posOffset>
            </wp:positionH>
            <wp:positionV relativeFrom="paragraph">
              <wp:posOffset>259080</wp:posOffset>
            </wp:positionV>
            <wp:extent cx="5943600" cy="3343275"/>
            <wp:effectExtent l="0" t="0" r="0" b="952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0358F" w:rsidRDefault="0030358F" w:rsidP="0030358F"/>
    <w:p w:rsidR="00F60799" w:rsidRDefault="00F60799">
      <w:pPr>
        <w:spacing w:after="160" w:line="259" w:lineRule="auto"/>
        <w:jc w:val="left"/>
      </w:pPr>
      <w:r>
        <w:br w:type="page"/>
      </w:r>
    </w:p>
    <w:p w:rsidR="00F60799" w:rsidRDefault="00F60799" w:rsidP="0030358F">
      <w:r>
        <w:lastRenderedPageBreak/>
        <w:t>APIGEE Hybrid Overview</w:t>
      </w:r>
    </w:p>
    <w:p w:rsidR="00F60799" w:rsidRDefault="00F60799" w:rsidP="0030358F"/>
    <w:p w:rsidR="00F60799" w:rsidRDefault="00F60799">
      <w:pPr>
        <w:spacing w:after="160" w:line="259" w:lineRule="auto"/>
        <w:jc w:val="left"/>
      </w:pPr>
      <w:r>
        <w:rPr>
          <w:noProof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-60960</wp:posOffset>
            </wp:positionH>
            <wp:positionV relativeFrom="paragraph">
              <wp:posOffset>327660</wp:posOffset>
            </wp:positionV>
            <wp:extent cx="5943600" cy="3883567"/>
            <wp:effectExtent l="0" t="0" r="0" b="3175"/>
            <wp:wrapNone/>
            <wp:docPr id="13" name="Picture 13" descr="alt_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lt_tex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3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 w:type="page"/>
      </w:r>
    </w:p>
    <w:p w:rsidR="00F60799" w:rsidRDefault="00F60799" w:rsidP="0030358F">
      <w:r>
        <w:lastRenderedPageBreak/>
        <w:t>Hybrid runtime plane components</w:t>
      </w:r>
    </w:p>
    <w:p w:rsidR="00F60799" w:rsidRPr="0030358F" w:rsidRDefault="00F60799" w:rsidP="0030358F">
      <w:bookmarkStart w:id="0" w:name="_GoBack"/>
      <w:r>
        <w:rPr>
          <w:noProof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-205740</wp:posOffset>
            </wp:positionH>
            <wp:positionV relativeFrom="paragraph">
              <wp:posOffset>464820</wp:posOffset>
            </wp:positionV>
            <wp:extent cx="5943600" cy="4026310"/>
            <wp:effectExtent l="0" t="0" r="0" b="0"/>
            <wp:wrapNone/>
            <wp:docPr id="14" name="Picture 14" descr="alt_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alt_text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</w:p>
    <w:sectPr w:rsidR="00F60799" w:rsidRPr="003035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7BD5" w:rsidRDefault="00D27BD5" w:rsidP="0002313A">
      <w:pPr>
        <w:spacing w:line="240" w:lineRule="auto"/>
      </w:pPr>
      <w:r>
        <w:separator/>
      </w:r>
    </w:p>
  </w:endnote>
  <w:endnote w:type="continuationSeparator" w:id="0">
    <w:p w:rsidR="00D27BD5" w:rsidRDefault="00D27BD5" w:rsidP="000231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Open Sans Light">
    <w:altName w:val="Arial"/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7BD5" w:rsidRDefault="00D27BD5" w:rsidP="0002313A">
      <w:pPr>
        <w:spacing w:line="240" w:lineRule="auto"/>
      </w:pPr>
      <w:r>
        <w:separator/>
      </w:r>
    </w:p>
  </w:footnote>
  <w:footnote w:type="continuationSeparator" w:id="0">
    <w:p w:rsidR="00D27BD5" w:rsidRDefault="00D27BD5" w:rsidP="0002313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FB3ACF"/>
    <w:multiLevelType w:val="multilevel"/>
    <w:tmpl w:val="A336F31E"/>
    <w:lvl w:ilvl="0">
      <w:start w:val="1"/>
      <w:numFmt w:val="decimal"/>
      <w:pStyle w:val="Heading1"/>
      <w:lvlText w:val="%1"/>
      <w:lvlJc w:val="left"/>
      <w:pPr>
        <w:ind w:left="144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573" w:hanging="86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864" w:hanging="86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  <w:color w:val="auto"/>
        <w:sz w:val="28"/>
        <w:szCs w:val="28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98D5A87"/>
    <w:multiLevelType w:val="multilevel"/>
    <w:tmpl w:val="265CDC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D901C16"/>
    <w:multiLevelType w:val="multilevel"/>
    <w:tmpl w:val="A6A2392A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upperLetter"/>
      <w:isLgl/>
      <w:suff w:val="space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rU0NzA2tjAwNTBV0lEKTi0uzszPAykwrAUAu7GxpCwAAAA="/>
  </w:docVars>
  <w:rsids>
    <w:rsidRoot w:val="00A07AE6"/>
    <w:rsid w:val="0002313A"/>
    <w:rsid w:val="000F3F39"/>
    <w:rsid w:val="000F4319"/>
    <w:rsid w:val="002A3E6A"/>
    <w:rsid w:val="0030358F"/>
    <w:rsid w:val="00385A2E"/>
    <w:rsid w:val="00533667"/>
    <w:rsid w:val="005A63E8"/>
    <w:rsid w:val="005B793F"/>
    <w:rsid w:val="00612AEC"/>
    <w:rsid w:val="00667DE8"/>
    <w:rsid w:val="00742965"/>
    <w:rsid w:val="009730FA"/>
    <w:rsid w:val="009F1B66"/>
    <w:rsid w:val="009F4E23"/>
    <w:rsid w:val="00A07AE6"/>
    <w:rsid w:val="00B541C5"/>
    <w:rsid w:val="00D27BD5"/>
    <w:rsid w:val="00F03BC0"/>
    <w:rsid w:val="00F60799"/>
    <w:rsid w:val="00F86B03"/>
    <w:rsid w:val="00FD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CA66E5-AF07-48AC-9DCF-C481AB08D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Text"/>
    <w:qFormat/>
    <w:rsid w:val="00FD6C36"/>
    <w:pPr>
      <w:spacing w:after="0" w:line="360" w:lineRule="exact"/>
      <w:jc w:val="both"/>
    </w:pPr>
    <w:rPr>
      <w:rFonts w:ascii="Lato" w:hAnsi="Lato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D6C36"/>
    <w:pPr>
      <w:keepNext/>
      <w:keepLines/>
      <w:numPr>
        <w:numId w:val="9"/>
      </w:numPr>
      <w:spacing w:before="120" w:after="120" w:line="240" w:lineRule="auto"/>
      <w:jc w:val="left"/>
      <w:outlineLvl w:val="0"/>
    </w:pPr>
    <w:rPr>
      <w:rFonts w:eastAsiaTheme="majorEastAsia" w:cstheme="majorBidi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7DE8"/>
    <w:pPr>
      <w:keepNext/>
      <w:keepLines/>
      <w:numPr>
        <w:ilvl w:val="1"/>
        <w:numId w:val="2"/>
      </w:numPr>
      <w:tabs>
        <w:tab w:val="clear" w:pos="1440"/>
      </w:tabs>
      <w:spacing w:before="240" w:after="240" w:line="240" w:lineRule="auto"/>
      <w:ind w:left="450" w:right="-693" w:hanging="864"/>
      <w:jc w:val="left"/>
      <w:outlineLvl w:val="1"/>
    </w:pPr>
    <w:rPr>
      <w:rFonts w:eastAsiaTheme="majorEastAsia" w:cs="Arial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67DE8"/>
    <w:pPr>
      <w:keepNext/>
      <w:keepLines/>
      <w:numPr>
        <w:ilvl w:val="2"/>
        <w:numId w:val="9"/>
      </w:numPr>
      <w:spacing w:before="40" w:line="240" w:lineRule="auto"/>
      <w:jc w:val="left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67DE8"/>
    <w:pPr>
      <w:keepNext/>
      <w:keepLines/>
      <w:numPr>
        <w:ilvl w:val="3"/>
        <w:numId w:val="9"/>
      </w:numPr>
      <w:spacing w:before="40"/>
      <w:outlineLvl w:val="3"/>
    </w:pPr>
    <w:rPr>
      <w:rFonts w:eastAsiaTheme="majorEastAsia" w:cstheme="majorBidi"/>
      <w:i/>
      <w:iCs/>
      <w:color w:val="2E74B5" w:themeColor="accent1" w:themeShade="B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67DE8"/>
    <w:rPr>
      <w:rFonts w:ascii="Lato" w:eastAsiaTheme="majorEastAsia" w:hAnsi="Lato" w:cs="Arial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F1B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F4319"/>
    <w:rPr>
      <w:rFonts w:ascii="Open Sans Light" w:eastAsiaTheme="majorEastAsia" w:hAnsi="Open Sans Light" w:cstheme="majorBidi"/>
      <w:i/>
      <w:iCs/>
      <w:color w:val="2E74B5" w:themeColor="accent1" w:themeShade="BF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FD6C36"/>
    <w:rPr>
      <w:rFonts w:ascii="Lato" w:eastAsiaTheme="majorEastAsia" w:hAnsi="Lato" w:cstheme="majorBidi"/>
      <w:color w:val="0D0D0D" w:themeColor="text1" w:themeTint="F2"/>
      <w:sz w:val="40"/>
      <w:szCs w:val="32"/>
    </w:rPr>
  </w:style>
  <w:style w:type="paragraph" w:styleId="NormalWeb">
    <w:name w:val="Normal (Web)"/>
    <w:basedOn w:val="Normal"/>
    <w:autoRedefine/>
    <w:uiPriority w:val="99"/>
    <w:unhideWhenUsed/>
    <w:qFormat/>
    <w:rsid w:val="009F4E23"/>
    <w:pPr>
      <w:spacing w:beforeAutospacing="1" w:afterAutospacing="1" w:line="240" w:lineRule="auto"/>
      <w:jc w:val="left"/>
    </w:pPr>
    <w:rPr>
      <w:rFonts w:eastAsiaTheme="minorEastAsia" w:cs="Times New Roman"/>
      <w:color w:val="auto"/>
      <w:szCs w:val="24"/>
    </w:rPr>
  </w:style>
  <w:style w:type="paragraph" w:styleId="Header">
    <w:name w:val="header"/>
    <w:basedOn w:val="Normal"/>
    <w:link w:val="HeaderChar"/>
    <w:uiPriority w:val="99"/>
    <w:unhideWhenUsed/>
    <w:rsid w:val="0002313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13A"/>
    <w:rPr>
      <w:rFonts w:ascii="Lato" w:hAnsi="Lato"/>
      <w:color w:val="0D0D0D" w:themeColor="text1" w:themeTint="F2"/>
    </w:rPr>
  </w:style>
  <w:style w:type="paragraph" w:styleId="Footer">
    <w:name w:val="footer"/>
    <w:basedOn w:val="Normal"/>
    <w:link w:val="FooterChar"/>
    <w:uiPriority w:val="99"/>
    <w:unhideWhenUsed/>
    <w:rsid w:val="0002313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13A"/>
    <w:rPr>
      <w:rFonts w:ascii="Lato" w:hAnsi="Lato"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9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Thomas</dc:creator>
  <cp:keywords/>
  <dc:description/>
  <cp:lastModifiedBy>Prashant Thomas</cp:lastModifiedBy>
  <cp:revision>9</cp:revision>
  <dcterms:created xsi:type="dcterms:W3CDTF">2019-05-13T15:46:00Z</dcterms:created>
  <dcterms:modified xsi:type="dcterms:W3CDTF">2019-05-13T18:23:00Z</dcterms:modified>
</cp:coreProperties>
</file>